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CA08CB" w:rsidP="00CA08CB">
      <w:pPr>
        <w:pStyle w:val="Text1"/>
        <w:numPr>
          <w:ilvl w:val="1"/>
          <w:numId w:val="12"/>
        </w:numPr>
      </w:pPr>
      <w:hyperlink r:id="rId22" w:history="1">
        <w:r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004482"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bookmarkStart w:id="0" w:name="_GoBack"/>
      <w:bookmarkEnd w:id="0"/>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F223DC" w:rsidRDefault="00F223DC" w:rsidP="00643318">
      <w:pPr>
        <w:pStyle w:val="Text3"/>
      </w:pPr>
      <w:r>
        <w:t>Position (corner)</w:t>
      </w:r>
    </w:p>
    <w:p w:rsidR="00781FDD" w:rsidRDefault="00781FDD" w:rsidP="00643318">
      <w:pPr>
        <w:pStyle w:val="Text3"/>
      </w:pPr>
      <w:r>
        <w:t>Colour: white</w:t>
      </w:r>
    </w:p>
    <w:p w:rsidR="00781FDD" w:rsidRDefault="00781FDD" w:rsidP="00643318">
      <w:pPr>
        <w:pStyle w:val="Text3"/>
      </w:pPr>
      <w:r>
        <w:t>Font-family: cosmic-aliens (ca)</w:t>
      </w:r>
    </w:p>
    <w:p w:rsidR="00912FA7" w:rsidRDefault="00912FA7" w:rsidP="00912FA7">
      <w:pPr>
        <w:pStyle w:val="Text3"/>
      </w:pPr>
      <w:r>
        <w:t>Position (corner): (180, 65)</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corner): (192, 173)</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912FA7" w:rsidRDefault="00912FA7" w:rsidP="00912FA7">
      <w:pPr>
        <w:pStyle w:val="Text3"/>
      </w:pPr>
      <w:r>
        <w:t>Positions</w:t>
      </w:r>
      <w:r w:rsidR="005B5596">
        <w:t>(centre)</w:t>
      </w:r>
      <w:r>
        <w:t>: (380, 283), (380, 364), (380, 444), (380, 523)</w:t>
      </w:r>
    </w:p>
    <w:p w:rsidR="00781FDD" w:rsidRDefault="00781FDD" w:rsidP="00E568B1">
      <w:pPr>
        <w:pStyle w:val="Text3"/>
      </w:pPr>
      <w:r>
        <w:lastRenderedPageBreak/>
        <w:t>Content: respective alien sprite images</w:t>
      </w: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s</w:t>
      </w:r>
      <w:r w:rsidR="005B5596">
        <w:t>(centre)</w:t>
      </w:r>
      <w:r>
        <w:t>: (434, 271), (434, 351), (434, 420), (434, 512)</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912FA7" w:rsidRDefault="00912FA7" w:rsidP="00912FA7">
      <w:pPr>
        <w:pStyle w:val="Text3"/>
      </w:pPr>
      <w:r>
        <w:t>Positions</w:t>
      </w:r>
      <w:r w:rsidR="005B5596">
        <w:t>(centre)</w:t>
      </w:r>
      <w:r>
        <w:t xml:space="preserve">: </w:t>
      </w:r>
      <w:r w:rsidRPr="000C79CA">
        <w:t>(</w:t>
      </w:r>
      <w:r w:rsidRPr="004B130D">
        <w:t>156, 645</w:t>
      </w:r>
      <w:r w:rsidRPr="000C79CA">
        <w:t>)</w:t>
      </w:r>
      <w:r>
        <w:t>,</w:t>
      </w:r>
      <w:r w:rsidRPr="000C79CA">
        <w:t xml:space="preserve"> </w:t>
      </w:r>
      <w:r>
        <w:t>(548, 645), (821, 645)</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5B5596" w:rsidRDefault="005B5596" w:rsidP="00D851FB">
      <w:pPr>
        <w:pStyle w:val="Text3"/>
      </w:pPr>
      <w:r>
        <w:t>Position(corner): (213, 42)</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5B5596" w:rsidRDefault="005B5596" w:rsidP="00D851FB">
      <w:pPr>
        <w:pStyle w:val="Text3"/>
      </w:pPr>
      <w:r>
        <w:t>Positions(centre): (72, 59), (259, 181), (</w:t>
      </w:r>
      <w:r w:rsidR="001A3904">
        <w:t>383, 271</w:t>
      </w:r>
      <w:r>
        <w:t>), (</w:t>
      </w:r>
      <w:r w:rsidR="001A3904">
        <w:t>381, 378</w:t>
      </w:r>
      <w:r>
        <w:t>), (</w:t>
      </w:r>
      <w:r w:rsidR="001A3904">
        <w:t>303, 482</w:t>
      </w:r>
      <w:r>
        <w:t>)</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650637" w:rsidRDefault="00650637" w:rsidP="0090111C">
      <w:pPr>
        <w:pStyle w:val="Text3"/>
      </w:pPr>
      <w:r>
        <w:t>Position (corner): (105, 161), (139, 251), (105, 358), (105, 462)</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lastRenderedPageBreak/>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4A4CDC" w:rsidRDefault="004A4CDC" w:rsidP="00AD7380">
      <w:pPr>
        <w:pStyle w:val="Text3"/>
      </w:pPr>
      <w:r>
        <w:t>Position (corner): (706, 69)</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4A4CDC" w:rsidRDefault="004A4CDC" w:rsidP="00AD7380">
      <w:pPr>
        <w:pStyle w:val="Text3"/>
      </w:pPr>
      <w:r>
        <w:t>Position (corner): (676, 126)</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E30FA4" w:rsidRDefault="00E30FA4" w:rsidP="006C5C80">
      <w:pPr>
        <w:pStyle w:val="Text3"/>
      </w:pPr>
      <w:r>
        <w:t>Position (corner): (223, 42)</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574BFD" w:rsidRDefault="00574BFD" w:rsidP="006C5C80">
      <w:pPr>
        <w:pStyle w:val="Text3"/>
      </w:pPr>
      <w:r>
        <w:t>Position (centre): (72, 59)</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E1521D" w:rsidRDefault="00E1521D" w:rsidP="006C5C80">
      <w:pPr>
        <w:pStyle w:val="Text3"/>
      </w:pPr>
      <w:r>
        <w:t>Positions (corner): (223, 138), (223, 312), (223, 287)</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8px</w:t>
      </w:r>
    </w:p>
    <w:p w:rsidR="005B173D" w:rsidRDefault="005B173D" w:rsidP="008B72C6">
      <w:pPr>
        <w:pStyle w:val="Text3"/>
      </w:pPr>
      <w:r>
        <w:t>Positions (corner): (259, 176), (259, 350), (259, 524)</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574E32" w:rsidRDefault="00574E32" w:rsidP="00C07AA0">
      <w:pPr>
        <w:pStyle w:val="Text3"/>
      </w:pPr>
      <w:r>
        <w:t>Position (corner)</w:t>
      </w:r>
      <w:r w:rsidR="00270FE4">
        <w:t>: (245,  75)</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270FE4" w:rsidRDefault="00270FE4" w:rsidP="00C07AA0">
      <w:pPr>
        <w:pStyle w:val="Text3"/>
      </w:pPr>
      <w:r>
        <w:t>Positions</w:t>
      </w:r>
      <w:r w:rsidR="00DF6A20">
        <w:t xml:space="preserve"> (underlines)</w:t>
      </w:r>
      <w:r>
        <w:t xml:space="preserve"> (centre): (275, 439), (</w:t>
      </w:r>
      <w:r w:rsidR="000A4DA6">
        <w:t>480, 439), (683,439)</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A84B1B" w:rsidRDefault="00A84B1B" w:rsidP="00B74E1E">
      <w:pPr>
        <w:pStyle w:val="Text3"/>
      </w:pPr>
      <w:r>
        <w:t>Position (corner): (380, 489)</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A73022" w:rsidRDefault="00A73022" w:rsidP="00A84B1B">
      <w:pPr>
        <w:pStyle w:val="Text3"/>
      </w:pPr>
      <w:r>
        <w:t>Position (centre): (876, 667)</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6A3633" w:rsidRDefault="006A3633" w:rsidP="005B1300">
      <w:pPr>
        <w:pStyle w:val="Text3"/>
      </w:pPr>
      <w:r>
        <w:t>Position (corner): (240, 54)</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C54F2D" w:rsidRDefault="00C54F2D" w:rsidP="002F69C6">
      <w:pPr>
        <w:pStyle w:val="Text3"/>
      </w:pPr>
      <w:r>
        <w:t>Positions (centre): (156, 651), (788, 651)</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30"/>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482" w:rsidRDefault="00004482" w:rsidP="003B38F0">
      <w:pPr>
        <w:spacing w:after="0" w:line="240" w:lineRule="auto"/>
      </w:pPr>
      <w:r>
        <w:separator/>
      </w:r>
    </w:p>
  </w:endnote>
  <w:endnote w:type="continuationSeparator" w:id="0">
    <w:p w:rsidR="00004482" w:rsidRDefault="00004482"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482" w:rsidRDefault="00004482" w:rsidP="003B38F0">
      <w:pPr>
        <w:spacing w:after="0" w:line="240" w:lineRule="auto"/>
      </w:pPr>
      <w:r>
        <w:separator/>
      </w:r>
    </w:p>
  </w:footnote>
  <w:footnote w:type="continuationSeparator" w:id="0">
    <w:p w:rsidR="00004482" w:rsidRDefault="00004482"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tKwFAMpPOcUtAAAA"/>
  </w:docVars>
  <w:rsids>
    <w:rsidRoot w:val="00E40FFC"/>
    <w:rsid w:val="00004482"/>
    <w:rsid w:val="00005EF2"/>
    <w:rsid w:val="000175D1"/>
    <w:rsid w:val="000176DC"/>
    <w:rsid w:val="000217F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08CB"/>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8B854"/>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styleId="UnresolvedMention">
    <w:name w:val="Unresolved Mention"/>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97AE63-6FA4-4413-9A28-E488979D8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5</TotalTime>
  <Pages>39</Pages>
  <Words>6305</Words>
  <Characters>3594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27</cp:revision>
  <cp:lastPrinted>2017-09-03T21:12:00Z</cp:lastPrinted>
  <dcterms:created xsi:type="dcterms:W3CDTF">2017-09-03T17:38:00Z</dcterms:created>
  <dcterms:modified xsi:type="dcterms:W3CDTF">2017-12-07T23:01:00Z</dcterms:modified>
</cp:coreProperties>
</file>